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CE11EED" w14:textId="5AA739B9" w:rsidR="00A579A9" w:rsidRPr="00762AA8" w:rsidRDefault="00B9460C" w:rsidP="19EEE21E">
      <w:pPr>
        <w:ind w:left="-1440" w:right="-1440"/>
        <w:jc w:val="center"/>
      </w:pPr>
      <w:bookmarkStart w:id="0" w:name="_Toc89702747"/>
      <w:bookmarkStart w:id="1" w:name="_Toc57806111"/>
      <w:bookmarkStart w:id="2" w:name="_Toc501475336"/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4847A622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CE2E26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Design review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4847A622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CE2E26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Design review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40CD1485" w:rsidR="001E3F0A" w:rsidRPr="00075E72" w:rsidRDefault="004A7759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20</w:t>
                            </w:r>
                            <w:r w:rsidR="00412E2C" w:rsidRPr="00412E2C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th</w:t>
                            </w:r>
                            <w:r w:rsidR="00CC1712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July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40CD1485" w:rsidR="001E3F0A" w:rsidRPr="00075E72" w:rsidRDefault="004A7759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20</w:t>
                      </w:r>
                      <w:r w:rsidR="00412E2C" w:rsidRPr="00412E2C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th</w:t>
                      </w:r>
                      <w:r w:rsidR="00CC1712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July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080BD168" w:rsidR="0014396C" w:rsidRPr="007E74D5" w:rsidRDefault="00AE47AD" w:rsidP="00EC699C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20</w:t>
            </w:r>
            <w:r w:rsidR="005721E7" w:rsidRPr="005721E7">
              <w:rPr>
                <w:sz w:val="24"/>
                <w:vertAlign w:val="superscript"/>
                <w:lang w:val="en-IN"/>
              </w:rPr>
              <w:t>th</w:t>
            </w:r>
            <w:r w:rsidR="005721E7">
              <w:rPr>
                <w:sz w:val="24"/>
                <w:lang w:val="en-IN"/>
              </w:rPr>
              <w:t xml:space="preserve"> </w:t>
            </w:r>
            <w:r w:rsidR="003B7AD4">
              <w:rPr>
                <w:sz w:val="24"/>
                <w:lang w:val="en-IN"/>
              </w:rPr>
              <w:t>July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05E7AA02" w:rsidR="0014396C" w:rsidRPr="007E74D5" w:rsidRDefault="00CB65D3" w:rsidP="005665F1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04</w:t>
            </w:r>
            <w:r w:rsidR="004717AC">
              <w:rPr>
                <w:sz w:val="24"/>
              </w:rPr>
              <w:t>.</w:t>
            </w:r>
            <w:r w:rsidR="00BF002C">
              <w:rPr>
                <w:sz w:val="24"/>
              </w:rPr>
              <w:t>0</w:t>
            </w:r>
            <w:r w:rsidR="00C251DE" w:rsidRPr="007E74D5">
              <w:rPr>
                <w:sz w:val="24"/>
                <w:lang w:val="en-AS"/>
              </w:rPr>
              <w:t>0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521BF2">
              <w:rPr>
                <w:sz w:val="24"/>
              </w:rPr>
              <w:t>05</w:t>
            </w:r>
            <w:r w:rsidR="00A65455">
              <w:rPr>
                <w:sz w:val="24"/>
              </w:rPr>
              <w:t>.</w:t>
            </w:r>
            <w:r w:rsidR="005665F1">
              <w:rPr>
                <w:sz w:val="24"/>
              </w:rPr>
              <w:t>0</w:t>
            </w:r>
            <w:r w:rsidR="00131C99">
              <w:rPr>
                <w:sz w:val="24"/>
              </w:rPr>
              <w:t>0</w:t>
            </w:r>
            <w:r w:rsidR="00D044C4" w:rsidRPr="007E74D5">
              <w:rPr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P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52B576E" w:rsidR="0014396C" w:rsidRPr="00080CA4" w:rsidRDefault="00FF0CCA" w:rsidP="00BB1365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–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Design</w:t>
            </w:r>
            <w:r w:rsidR="00BB1365">
              <w:rPr>
                <w:sz w:val="24"/>
                <w:lang w:val="en-IN"/>
              </w:rPr>
              <w:t xml:space="preserve"> phase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04C79ACE" w14:textId="77777777" w:rsidR="00E34A43" w:rsidRPr="00564D49" w:rsidRDefault="008472A7" w:rsidP="00D3383A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  <w:p w14:paraId="085B77A1" w14:textId="77777777" w:rsidR="00564D49" w:rsidRPr="007C6F60" w:rsidRDefault="00564D49" w:rsidP="00D3383A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 xml:space="preserve">Aditya </w:t>
            </w:r>
            <w:r w:rsidR="007C6F60">
              <w:rPr>
                <w:sz w:val="24"/>
                <w:lang w:val="en-IN"/>
              </w:rPr>
              <w:t>Jadhav</w:t>
            </w:r>
          </w:p>
          <w:p w14:paraId="43E68FD8" w14:textId="5BCCFD85" w:rsidR="007C6F60" w:rsidRPr="007E74D5" w:rsidRDefault="007C6F60" w:rsidP="00D3383A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Karthik Natarajan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2C865439" w14:textId="77777777" w:rsidTr="00A17F08">
        <w:trPr>
          <w:trHeight w:val="405"/>
        </w:trPr>
        <w:tc>
          <w:tcPr>
            <w:tcW w:w="3543" w:type="dxa"/>
            <w:vAlign w:val="center"/>
          </w:tcPr>
          <w:p w14:paraId="145782A8" w14:textId="28734495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7C3C333B" w14:textId="49A4C5D9" w:rsidR="00ED2F7C" w:rsidRPr="00456EF6" w:rsidRDefault="007220F3" w:rsidP="00ED2F7C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1"/>
              <w:rPr>
                <w:sz w:val="24"/>
              </w:rPr>
            </w:pPr>
            <w:r>
              <w:rPr>
                <w:sz w:val="24"/>
                <w:lang w:val="en-IN"/>
              </w:rPr>
              <w:t>Aditya Jadhav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37CFFB64" w:rsidR="0014396C" w:rsidRPr="00437DB3" w:rsidRDefault="00C9102F" w:rsidP="00C9102F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Started design</w:t>
            </w:r>
            <w:r w:rsidR="00F40862">
              <w:rPr>
                <w:sz w:val="24"/>
                <w:lang w:val="en-IN"/>
              </w:rPr>
              <w:t xml:space="preserve"> </w:t>
            </w:r>
            <w:r>
              <w:rPr>
                <w:sz w:val="24"/>
                <w:lang w:val="en-IN"/>
              </w:rPr>
              <w:t>phase for the project</w:t>
            </w:r>
            <w:r w:rsidR="00F40862">
              <w:rPr>
                <w:sz w:val="24"/>
                <w:lang w:val="en-IN"/>
              </w:rPr>
              <w:t xml:space="preserve"> &amp; presented</w:t>
            </w:r>
            <w:r>
              <w:rPr>
                <w:sz w:val="24"/>
                <w:lang w:val="en-IN"/>
              </w:rPr>
              <w:t xml:space="preserve"> initial</w:t>
            </w:r>
            <w:r w:rsidR="00F40862">
              <w:rPr>
                <w:sz w:val="24"/>
                <w:lang w:val="en-IN"/>
              </w:rPr>
              <w:t xml:space="preserve"> Figma design to Karuna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17C0B811" w:rsidR="00CD2914" w:rsidRDefault="006C3520" w:rsidP="007E0AE2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Submitted initial screens of login, User page to get review from Vinod &amp; team</w:t>
            </w:r>
            <w:r w:rsidR="006514BC">
              <w:rPr>
                <w:sz w:val="24"/>
                <w:lang w:val="en-IN"/>
              </w:rPr>
              <w:t>.</w:t>
            </w:r>
            <w:r w:rsidR="001000A7">
              <w:rPr>
                <w:sz w:val="24"/>
                <w:lang w:val="en-IN"/>
              </w:rPr>
              <w:t xml:space="preserve"> Received initial feedback from Karuna regarding colour codes, themes.</w:t>
            </w:r>
            <w:r w:rsidR="00697773">
              <w:rPr>
                <w:sz w:val="24"/>
                <w:lang w:val="en-IN"/>
              </w:rPr>
              <w:t xml:space="preserve"> </w:t>
            </w:r>
            <w:r w:rsidR="00456663">
              <w:rPr>
                <w:sz w:val="24"/>
                <w:lang w:val="en-IN"/>
              </w:rPr>
              <w:t xml:space="preserve"> </w:t>
            </w:r>
            <w:r w:rsidR="00F95DDD">
              <w:rPr>
                <w:sz w:val="24"/>
                <w:lang w:val="en-IN"/>
              </w:rPr>
              <w:t>Expecting final feedback on user screen.</w:t>
            </w:r>
          </w:p>
        </w:tc>
      </w:tr>
      <w:tr w:rsidR="00697773" w14:paraId="1C0E3AF4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0B296DFA" w14:textId="76981ABD" w:rsidR="00697773" w:rsidRDefault="002349A2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4F6CCD56" w14:textId="39F98A9E" w:rsidR="00697773" w:rsidRDefault="0025596F" w:rsidP="006F56EC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ed Karuna to start discussion with business for new changes of Evaluation</w:t>
            </w:r>
            <w:r w:rsidR="00162A85">
              <w:rPr>
                <w:sz w:val="24"/>
                <w:lang w:val="en-IN"/>
              </w:rPr>
              <w:t xml:space="preserve"> module</w:t>
            </w:r>
            <w:r w:rsidR="00697773">
              <w:rPr>
                <w:sz w:val="24"/>
                <w:lang w:val="en-IN"/>
              </w:rPr>
              <w:t xml:space="preserve">. </w:t>
            </w:r>
            <w:r w:rsidR="001649A2">
              <w:rPr>
                <w:sz w:val="24"/>
                <w:lang w:val="en-IN"/>
              </w:rPr>
              <w:t xml:space="preserve"> </w:t>
            </w:r>
            <w:r w:rsidR="004F7A52">
              <w:rPr>
                <w:sz w:val="24"/>
                <w:lang w:val="en-IN"/>
              </w:rPr>
              <w:t xml:space="preserve"> Also, informed that we can’t hold Akshata to this project fr</w:t>
            </w:r>
            <w:r w:rsidR="00831B0C">
              <w:rPr>
                <w:sz w:val="24"/>
                <w:lang w:val="en-IN"/>
              </w:rPr>
              <w:t xml:space="preserve">om next week &amp; </w:t>
            </w:r>
            <w:r w:rsidR="001E027B">
              <w:rPr>
                <w:sz w:val="24"/>
                <w:lang w:val="en-IN"/>
              </w:rPr>
              <w:t xml:space="preserve">will </w:t>
            </w:r>
            <w:r w:rsidR="00831B0C">
              <w:rPr>
                <w:sz w:val="24"/>
                <w:lang w:val="en-IN"/>
              </w:rPr>
              <w:t xml:space="preserve">assign other </w:t>
            </w:r>
            <w:r w:rsidR="00D25202">
              <w:rPr>
                <w:sz w:val="24"/>
                <w:lang w:val="en-IN"/>
              </w:rPr>
              <w:t xml:space="preserve">BA </w:t>
            </w:r>
            <w:r w:rsidR="006F56EC">
              <w:rPr>
                <w:sz w:val="24"/>
                <w:lang w:val="en-IN"/>
              </w:rPr>
              <w:t>resource</w:t>
            </w:r>
            <w:r w:rsidR="00D25202">
              <w:rPr>
                <w:sz w:val="24"/>
                <w:lang w:val="en-IN"/>
              </w:rPr>
              <w:t>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4C4699F4" w:rsidR="00300581" w:rsidRDefault="007D1203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  <w:bookmarkStart w:id="3" w:name="_GoBack"/>
            <w:bookmarkEnd w:id="3"/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3D4EFB7B" w:rsidR="00C71D11" w:rsidRDefault="007D1203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0BE8DB25" w14:textId="0085435C" w:rsidR="00023B3F" w:rsidRDefault="00682490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Protocol URL   </w:t>
            </w:r>
            <w:hyperlink r:id="rId16" w:history="1">
              <w:r w:rsidRPr="002D6360">
                <w:rPr>
                  <w:rStyle w:val="Hyperlink"/>
                  <w:sz w:val="24"/>
                  <w:lang w:val="en-IN"/>
                </w:rPr>
                <w:t>https://www.figma.com/proto/XWYl9trSHWtPdOCUUsqbYj/EltizamWebAdminApp?page-id=100%3A26750&amp;type=design&amp;node-id=100-26751&amp;viewport=954%2C-96%2C0.13&amp;t=CGOYlGwTzsReb6b9-1&amp;scaling=scale-down&amp;starting-point-node-id=100%3A26751</w:t>
              </w:r>
            </w:hyperlink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66"/>
        <w:gridCol w:w="4290"/>
        <w:gridCol w:w="1350"/>
        <w:gridCol w:w="1101"/>
        <w:gridCol w:w="1352"/>
        <w:gridCol w:w="733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lastRenderedPageBreak/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47EE8062" w:rsidR="00B81F93" w:rsidRPr="00A55843" w:rsidRDefault="001F6D24" w:rsidP="009058E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5C2B6A">
              <w:rPr>
                <w:rFonts w:asciiTheme="minorHAnsi" w:hAnsiTheme="minorHAnsi" w:cstheme="minorHAnsi"/>
                <w:lang w:val="en-IN"/>
              </w:rPr>
              <w:t>Expecting all feedback for User screen from Karuna &amp; team.</w:t>
            </w:r>
          </w:p>
        </w:tc>
        <w:tc>
          <w:tcPr>
            <w:tcW w:w="711" w:type="pct"/>
          </w:tcPr>
          <w:p w14:paraId="7375A99F" w14:textId="7599D6B4" w:rsidR="00B81F93" w:rsidRPr="00572370" w:rsidRDefault="005C2B6A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 &amp; team</w:t>
            </w:r>
          </w:p>
        </w:tc>
        <w:tc>
          <w:tcPr>
            <w:tcW w:w="580" w:type="pct"/>
            <w:shd w:val="clear" w:color="auto" w:fill="auto"/>
          </w:tcPr>
          <w:p w14:paraId="03F93F1D" w14:textId="2905AD56" w:rsidR="00B81F93" w:rsidRPr="00EA3133" w:rsidRDefault="00B81F93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0BF6E2E0" w14:textId="5C16A5C0" w:rsidR="00B81F93" w:rsidRPr="00EA3133" w:rsidRDefault="00B81F93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96A6CB7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242A4E55" w:rsidR="00B81F93" w:rsidRPr="00EA3133" w:rsidRDefault="00B81F93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1" w:type="pct"/>
          </w:tcPr>
          <w:p w14:paraId="1CF2B8DD" w14:textId="1A3586EE" w:rsidR="00B81F93" w:rsidRPr="00041A38" w:rsidRDefault="00B81F93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580" w:type="pct"/>
            <w:shd w:val="clear" w:color="auto" w:fill="auto"/>
          </w:tcPr>
          <w:p w14:paraId="26AAB7ED" w14:textId="71BE180A" w:rsidR="00B81F93" w:rsidRPr="00041A38" w:rsidRDefault="00B81F93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712" w:type="pct"/>
            <w:shd w:val="clear" w:color="auto" w:fill="auto"/>
          </w:tcPr>
          <w:p w14:paraId="7E5EB711" w14:textId="490D3393" w:rsidR="00B81F93" w:rsidRPr="00041A38" w:rsidRDefault="00B81F93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</w:p>
        </w:tc>
        <w:tc>
          <w:tcPr>
            <w:tcW w:w="386" w:type="pct"/>
            <w:shd w:val="clear" w:color="auto" w:fill="auto"/>
          </w:tcPr>
          <w:p w14:paraId="12A1FB51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5A62C1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5A62C1" w:rsidSect="000C42C6">
      <w:headerReference w:type="default" r:id="rId17"/>
      <w:footerReference w:type="default" r:id="rId18"/>
      <w:headerReference w:type="first" r:id="rId19"/>
      <w:footerReference w:type="first" r:id="rId20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B205737" w14:textId="77777777" w:rsidR="00F92CCC" w:rsidRDefault="00F92CCC" w:rsidP="00DF329E">
      <w:pPr>
        <w:spacing w:after="0" w:line="240" w:lineRule="auto"/>
      </w:pPr>
      <w:r>
        <w:separator/>
      </w:r>
    </w:p>
  </w:endnote>
  <w:endnote w:type="continuationSeparator" w:id="0">
    <w:p w14:paraId="7D17C368" w14:textId="77777777" w:rsidR="00F92CCC" w:rsidRDefault="00F92CCC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412DA2BF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45255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45255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E787BA" w14:textId="77777777" w:rsidR="00F92CCC" w:rsidRDefault="00F92CCC" w:rsidP="00DF329E">
      <w:pPr>
        <w:spacing w:after="0" w:line="240" w:lineRule="auto"/>
      </w:pPr>
      <w:r>
        <w:separator/>
      </w:r>
    </w:p>
  </w:footnote>
  <w:footnote w:type="continuationSeparator" w:id="0">
    <w:p w14:paraId="33AF435F" w14:textId="77777777" w:rsidR="00F92CCC" w:rsidRDefault="00F92CCC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26C1"/>
    <w:rsid w:val="000236BE"/>
    <w:rsid w:val="0002396C"/>
    <w:rsid w:val="00023B3F"/>
    <w:rsid w:val="000255B8"/>
    <w:rsid w:val="00025F78"/>
    <w:rsid w:val="00036C98"/>
    <w:rsid w:val="00037D9D"/>
    <w:rsid w:val="000412B9"/>
    <w:rsid w:val="00041A38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A7469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759"/>
    <w:rsid w:val="000F0B70"/>
    <w:rsid w:val="000F0B91"/>
    <w:rsid w:val="000F24D1"/>
    <w:rsid w:val="000F33A4"/>
    <w:rsid w:val="000F7A6F"/>
    <w:rsid w:val="001000A7"/>
    <w:rsid w:val="0010077D"/>
    <w:rsid w:val="00100C97"/>
    <w:rsid w:val="0010137C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5E6"/>
    <w:rsid w:val="001478B8"/>
    <w:rsid w:val="0014794D"/>
    <w:rsid w:val="00151225"/>
    <w:rsid w:val="00152285"/>
    <w:rsid w:val="001530D9"/>
    <w:rsid w:val="00157A96"/>
    <w:rsid w:val="0016279C"/>
    <w:rsid w:val="001629EB"/>
    <w:rsid w:val="00162A85"/>
    <w:rsid w:val="00163300"/>
    <w:rsid w:val="001634DC"/>
    <w:rsid w:val="001649A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5D5B"/>
    <w:rsid w:val="00196808"/>
    <w:rsid w:val="00197888"/>
    <w:rsid w:val="001A0535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7DDB"/>
    <w:rsid w:val="001B7E89"/>
    <w:rsid w:val="001C1B33"/>
    <w:rsid w:val="001C279A"/>
    <w:rsid w:val="001C3274"/>
    <w:rsid w:val="001C6E60"/>
    <w:rsid w:val="001C787F"/>
    <w:rsid w:val="001D076F"/>
    <w:rsid w:val="001D276B"/>
    <w:rsid w:val="001D4015"/>
    <w:rsid w:val="001D6CA1"/>
    <w:rsid w:val="001E027B"/>
    <w:rsid w:val="001E250F"/>
    <w:rsid w:val="001E336D"/>
    <w:rsid w:val="001E3F0A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C9F"/>
    <w:rsid w:val="00207D5E"/>
    <w:rsid w:val="00214017"/>
    <w:rsid w:val="00214559"/>
    <w:rsid w:val="00215A44"/>
    <w:rsid w:val="0022108A"/>
    <w:rsid w:val="00221611"/>
    <w:rsid w:val="00222706"/>
    <w:rsid w:val="0022279E"/>
    <w:rsid w:val="00224A28"/>
    <w:rsid w:val="00225E4E"/>
    <w:rsid w:val="00226AC6"/>
    <w:rsid w:val="00227D1E"/>
    <w:rsid w:val="002306A2"/>
    <w:rsid w:val="00233C3B"/>
    <w:rsid w:val="00233DAE"/>
    <w:rsid w:val="002349A2"/>
    <w:rsid w:val="00236904"/>
    <w:rsid w:val="002408BC"/>
    <w:rsid w:val="00240EAE"/>
    <w:rsid w:val="002437DA"/>
    <w:rsid w:val="002458CE"/>
    <w:rsid w:val="00245D5F"/>
    <w:rsid w:val="00250454"/>
    <w:rsid w:val="0025596F"/>
    <w:rsid w:val="00257832"/>
    <w:rsid w:val="0026074A"/>
    <w:rsid w:val="00264248"/>
    <w:rsid w:val="00265B58"/>
    <w:rsid w:val="00265C6C"/>
    <w:rsid w:val="00276A37"/>
    <w:rsid w:val="00276D52"/>
    <w:rsid w:val="00280E64"/>
    <w:rsid w:val="00283049"/>
    <w:rsid w:val="0028490D"/>
    <w:rsid w:val="002851B8"/>
    <w:rsid w:val="002909D4"/>
    <w:rsid w:val="0029351E"/>
    <w:rsid w:val="002938E0"/>
    <w:rsid w:val="00294ECF"/>
    <w:rsid w:val="002A15D8"/>
    <w:rsid w:val="002A247E"/>
    <w:rsid w:val="002A3555"/>
    <w:rsid w:val="002A4F78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74D"/>
    <w:rsid w:val="002E7449"/>
    <w:rsid w:val="002F4535"/>
    <w:rsid w:val="00300581"/>
    <w:rsid w:val="00300B52"/>
    <w:rsid w:val="00301CA8"/>
    <w:rsid w:val="003033BF"/>
    <w:rsid w:val="00303D15"/>
    <w:rsid w:val="00304ABD"/>
    <w:rsid w:val="00311935"/>
    <w:rsid w:val="00311E3E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78A1"/>
    <w:rsid w:val="003716A4"/>
    <w:rsid w:val="003729AD"/>
    <w:rsid w:val="00373617"/>
    <w:rsid w:val="00375EC8"/>
    <w:rsid w:val="00381804"/>
    <w:rsid w:val="003906E5"/>
    <w:rsid w:val="00394792"/>
    <w:rsid w:val="003974FC"/>
    <w:rsid w:val="00397F1B"/>
    <w:rsid w:val="003A04A7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770"/>
    <w:rsid w:val="003C3E3F"/>
    <w:rsid w:val="003C4CE8"/>
    <w:rsid w:val="003C5DFF"/>
    <w:rsid w:val="003D02DC"/>
    <w:rsid w:val="003D1445"/>
    <w:rsid w:val="003D398D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A7759"/>
    <w:rsid w:val="004B0F61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3525"/>
    <w:rsid w:val="004E5D07"/>
    <w:rsid w:val="004E5D11"/>
    <w:rsid w:val="004E7B65"/>
    <w:rsid w:val="004F2DB0"/>
    <w:rsid w:val="004F2EDF"/>
    <w:rsid w:val="004F3DAC"/>
    <w:rsid w:val="004F47D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309BE"/>
    <w:rsid w:val="0053439A"/>
    <w:rsid w:val="0053549E"/>
    <w:rsid w:val="00536743"/>
    <w:rsid w:val="0054029E"/>
    <w:rsid w:val="00542AED"/>
    <w:rsid w:val="00553572"/>
    <w:rsid w:val="005553D4"/>
    <w:rsid w:val="00557B6F"/>
    <w:rsid w:val="00564D49"/>
    <w:rsid w:val="005665F1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632A"/>
    <w:rsid w:val="00597F4E"/>
    <w:rsid w:val="00597F71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42A2"/>
    <w:rsid w:val="005C5838"/>
    <w:rsid w:val="005D0FA2"/>
    <w:rsid w:val="005D25B2"/>
    <w:rsid w:val="005D3033"/>
    <w:rsid w:val="005D7238"/>
    <w:rsid w:val="005D77F9"/>
    <w:rsid w:val="005E38BC"/>
    <w:rsid w:val="005F0B56"/>
    <w:rsid w:val="005F0C29"/>
    <w:rsid w:val="005F1EB9"/>
    <w:rsid w:val="005F238C"/>
    <w:rsid w:val="005F246F"/>
    <w:rsid w:val="005F72F8"/>
    <w:rsid w:val="00602D57"/>
    <w:rsid w:val="0060431B"/>
    <w:rsid w:val="00604ADF"/>
    <w:rsid w:val="00604C03"/>
    <w:rsid w:val="00611539"/>
    <w:rsid w:val="00612047"/>
    <w:rsid w:val="006139B9"/>
    <w:rsid w:val="00614C1A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81401"/>
    <w:rsid w:val="00682490"/>
    <w:rsid w:val="00683407"/>
    <w:rsid w:val="00684D35"/>
    <w:rsid w:val="00685FEF"/>
    <w:rsid w:val="00686CBD"/>
    <w:rsid w:val="00687EA8"/>
    <w:rsid w:val="00691DB5"/>
    <w:rsid w:val="006928AA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4AFB"/>
    <w:rsid w:val="006C050A"/>
    <w:rsid w:val="006C29AA"/>
    <w:rsid w:val="006C3520"/>
    <w:rsid w:val="006C3A9B"/>
    <w:rsid w:val="006C3C20"/>
    <w:rsid w:val="006C409E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56EC"/>
    <w:rsid w:val="00702ABA"/>
    <w:rsid w:val="007074F1"/>
    <w:rsid w:val="007129B4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50AE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5D2B"/>
    <w:rsid w:val="00805F56"/>
    <w:rsid w:val="00807BED"/>
    <w:rsid w:val="00810757"/>
    <w:rsid w:val="00811111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1B0C"/>
    <w:rsid w:val="0083235D"/>
    <w:rsid w:val="00832F4A"/>
    <w:rsid w:val="00834784"/>
    <w:rsid w:val="00844639"/>
    <w:rsid w:val="0084582F"/>
    <w:rsid w:val="008472A7"/>
    <w:rsid w:val="00854B53"/>
    <w:rsid w:val="008552D3"/>
    <w:rsid w:val="00861449"/>
    <w:rsid w:val="008614CC"/>
    <w:rsid w:val="00861DDF"/>
    <w:rsid w:val="0086316D"/>
    <w:rsid w:val="00864465"/>
    <w:rsid w:val="00866A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30F0"/>
    <w:rsid w:val="008A37D1"/>
    <w:rsid w:val="008A67C4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2EB9"/>
    <w:rsid w:val="008D4DBA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EF6"/>
    <w:rsid w:val="00940789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35EA"/>
    <w:rsid w:val="009753A0"/>
    <w:rsid w:val="00977D60"/>
    <w:rsid w:val="00982629"/>
    <w:rsid w:val="009833C0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104E"/>
    <w:rsid w:val="009B15F1"/>
    <w:rsid w:val="009B169E"/>
    <w:rsid w:val="009B5170"/>
    <w:rsid w:val="009C276B"/>
    <w:rsid w:val="009C280B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F4A"/>
    <w:rsid w:val="009F0C37"/>
    <w:rsid w:val="009F184F"/>
    <w:rsid w:val="009F1A3D"/>
    <w:rsid w:val="009F2EE3"/>
    <w:rsid w:val="009F7803"/>
    <w:rsid w:val="00A000C1"/>
    <w:rsid w:val="00A040E8"/>
    <w:rsid w:val="00A06847"/>
    <w:rsid w:val="00A12CE3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7D9C"/>
    <w:rsid w:val="00A43E5D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20285"/>
    <w:rsid w:val="00B20E31"/>
    <w:rsid w:val="00B24746"/>
    <w:rsid w:val="00B316C1"/>
    <w:rsid w:val="00B37A10"/>
    <w:rsid w:val="00B43179"/>
    <w:rsid w:val="00B441D0"/>
    <w:rsid w:val="00B50E89"/>
    <w:rsid w:val="00B519A7"/>
    <w:rsid w:val="00B556E9"/>
    <w:rsid w:val="00B55E46"/>
    <w:rsid w:val="00B57059"/>
    <w:rsid w:val="00B5741A"/>
    <w:rsid w:val="00B60CCE"/>
    <w:rsid w:val="00B61561"/>
    <w:rsid w:val="00B6180E"/>
    <w:rsid w:val="00B62080"/>
    <w:rsid w:val="00B640E2"/>
    <w:rsid w:val="00B710D8"/>
    <w:rsid w:val="00B728B5"/>
    <w:rsid w:val="00B7299E"/>
    <w:rsid w:val="00B72AAB"/>
    <w:rsid w:val="00B7425F"/>
    <w:rsid w:val="00B74FC3"/>
    <w:rsid w:val="00B7670E"/>
    <w:rsid w:val="00B76E92"/>
    <w:rsid w:val="00B772DD"/>
    <w:rsid w:val="00B7756C"/>
    <w:rsid w:val="00B8054A"/>
    <w:rsid w:val="00B807F2"/>
    <w:rsid w:val="00B80A62"/>
    <w:rsid w:val="00B8102E"/>
    <w:rsid w:val="00B810A0"/>
    <w:rsid w:val="00B81F93"/>
    <w:rsid w:val="00B84B66"/>
    <w:rsid w:val="00B85184"/>
    <w:rsid w:val="00B86200"/>
    <w:rsid w:val="00B90C1A"/>
    <w:rsid w:val="00B913FE"/>
    <w:rsid w:val="00B93377"/>
    <w:rsid w:val="00B937B6"/>
    <w:rsid w:val="00B9460C"/>
    <w:rsid w:val="00B950B7"/>
    <w:rsid w:val="00B965C2"/>
    <w:rsid w:val="00BA0ACA"/>
    <w:rsid w:val="00BA59D5"/>
    <w:rsid w:val="00BA61DF"/>
    <w:rsid w:val="00BB1365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4F74"/>
    <w:rsid w:val="00C45C61"/>
    <w:rsid w:val="00C52035"/>
    <w:rsid w:val="00C53A0B"/>
    <w:rsid w:val="00C55F21"/>
    <w:rsid w:val="00C623D2"/>
    <w:rsid w:val="00C63C54"/>
    <w:rsid w:val="00C65AD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748C"/>
    <w:rsid w:val="00C875A3"/>
    <w:rsid w:val="00C90632"/>
    <w:rsid w:val="00C90FB9"/>
    <w:rsid w:val="00C9102F"/>
    <w:rsid w:val="00C921BC"/>
    <w:rsid w:val="00C93D0D"/>
    <w:rsid w:val="00C94105"/>
    <w:rsid w:val="00C96775"/>
    <w:rsid w:val="00C97752"/>
    <w:rsid w:val="00CA0A6D"/>
    <w:rsid w:val="00CA1343"/>
    <w:rsid w:val="00CA2A23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712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5D86"/>
    <w:rsid w:val="00D04153"/>
    <w:rsid w:val="00D044C4"/>
    <w:rsid w:val="00D04C50"/>
    <w:rsid w:val="00D06D30"/>
    <w:rsid w:val="00D12126"/>
    <w:rsid w:val="00D122B6"/>
    <w:rsid w:val="00D12E68"/>
    <w:rsid w:val="00D137AA"/>
    <w:rsid w:val="00D143A9"/>
    <w:rsid w:val="00D170DB"/>
    <w:rsid w:val="00D174AA"/>
    <w:rsid w:val="00D20A5A"/>
    <w:rsid w:val="00D230E6"/>
    <w:rsid w:val="00D238C7"/>
    <w:rsid w:val="00D24007"/>
    <w:rsid w:val="00D25202"/>
    <w:rsid w:val="00D30157"/>
    <w:rsid w:val="00D335D1"/>
    <w:rsid w:val="00D3383A"/>
    <w:rsid w:val="00D35D80"/>
    <w:rsid w:val="00D36DF5"/>
    <w:rsid w:val="00D4214A"/>
    <w:rsid w:val="00D42805"/>
    <w:rsid w:val="00D43025"/>
    <w:rsid w:val="00D446CC"/>
    <w:rsid w:val="00D45229"/>
    <w:rsid w:val="00D45536"/>
    <w:rsid w:val="00D460B5"/>
    <w:rsid w:val="00D47B00"/>
    <w:rsid w:val="00D5107D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26E0"/>
    <w:rsid w:val="00DA3D47"/>
    <w:rsid w:val="00DA4EAB"/>
    <w:rsid w:val="00DA5249"/>
    <w:rsid w:val="00DA611E"/>
    <w:rsid w:val="00DA79DF"/>
    <w:rsid w:val="00DB14C1"/>
    <w:rsid w:val="00DB38B0"/>
    <w:rsid w:val="00DB3B2F"/>
    <w:rsid w:val="00DC0781"/>
    <w:rsid w:val="00DC3BDF"/>
    <w:rsid w:val="00DC5B6B"/>
    <w:rsid w:val="00DC6853"/>
    <w:rsid w:val="00DD0B80"/>
    <w:rsid w:val="00DD1A84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331BC"/>
    <w:rsid w:val="00E3322A"/>
    <w:rsid w:val="00E34935"/>
    <w:rsid w:val="00E34A43"/>
    <w:rsid w:val="00E36966"/>
    <w:rsid w:val="00E36ABB"/>
    <w:rsid w:val="00E41796"/>
    <w:rsid w:val="00E41ED2"/>
    <w:rsid w:val="00E4760C"/>
    <w:rsid w:val="00E47779"/>
    <w:rsid w:val="00E542A8"/>
    <w:rsid w:val="00E54499"/>
    <w:rsid w:val="00E5578E"/>
    <w:rsid w:val="00E57888"/>
    <w:rsid w:val="00E57ABF"/>
    <w:rsid w:val="00E6413E"/>
    <w:rsid w:val="00E64AE6"/>
    <w:rsid w:val="00E67CC6"/>
    <w:rsid w:val="00E67D62"/>
    <w:rsid w:val="00E71086"/>
    <w:rsid w:val="00E711D0"/>
    <w:rsid w:val="00E71D0B"/>
    <w:rsid w:val="00E72043"/>
    <w:rsid w:val="00E73281"/>
    <w:rsid w:val="00E74368"/>
    <w:rsid w:val="00E75B60"/>
    <w:rsid w:val="00E82435"/>
    <w:rsid w:val="00E839F9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3133"/>
    <w:rsid w:val="00EA3E5E"/>
    <w:rsid w:val="00EA423D"/>
    <w:rsid w:val="00EA4610"/>
    <w:rsid w:val="00EA5D91"/>
    <w:rsid w:val="00EA726A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D0CDE"/>
    <w:rsid w:val="00ED1EC5"/>
    <w:rsid w:val="00ED23FE"/>
    <w:rsid w:val="00ED2F7C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402B"/>
    <w:rsid w:val="00F24A41"/>
    <w:rsid w:val="00F25EA2"/>
    <w:rsid w:val="00F267BF"/>
    <w:rsid w:val="00F27240"/>
    <w:rsid w:val="00F3165F"/>
    <w:rsid w:val="00F35945"/>
    <w:rsid w:val="00F36FA5"/>
    <w:rsid w:val="00F370B6"/>
    <w:rsid w:val="00F40354"/>
    <w:rsid w:val="00F40862"/>
    <w:rsid w:val="00F42AA2"/>
    <w:rsid w:val="00F435BC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77CF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64A7"/>
    <w:rsid w:val="00FD00B2"/>
    <w:rsid w:val="00FD5B90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EltizamWebAdminApp?page-id=100%3A26750&amp;type=design&amp;node-id=100-26751&amp;viewport=954%2C-96%2C0.13&amp;t=CGOYlGwTzsReb6b9-1&amp;scaling=scale-down&amp;starting-point-node-id=100%3A26751" TargetMode="External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10" Type="http://schemas.openxmlformats.org/officeDocument/2006/relationships/endnotes" Target="endnotes.xml"/><Relationship Id="rId19" Type="http://schemas.openxmlformats.org/officeDocument/2006/relationships/header" Target="header2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2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32D4E92-8B1D-4328-B614-C963FEA0E0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3</TotalTime>
  <Pages>3</Pages>
  <Words>266</Words>
  <Characters>151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773</cp:revision>
  <cp:lastPrinted>2022-02-17T15:48:00Z</cp:lastPrinted>
  <dcterms:created xsi:type="dcterms:W3CDTF">2022-05-11T11:28:00Z</dcterms:created>
  <dcterms:modified xsi:type="dcterms:W3CDTF">2023-07-20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